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1" w:name="X2a0aea4f3251ad916f883dbfef092cd66f83796"/>
    <w:p>
      <w:pPr>
        <w:pStyle w:val="Heading1"/>
      </w:pPr>
      <w:r>
        <w:t xml:space="preserve">Internship Application Letter for Diplomat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Foreign Affairs of the Republic of Kazakhstan</w:t>
      </w:r>
      <w:r>
        <w:br/>
      </w:r>
      <w:r>
        <w:t xml:space="preserve">Diplomatic Training Program Office</w:t>
      </w:r>
      <w:r>
        <w:br/>
      </w:r>
      <w:r>
        <w:t xml:space="preserve">Almaty, Kazakhstan</w:t>
      </w:r>
    </w:p>
    <w:bookmarkStart w:id="20" w:name="Xe4907d9ab61dc0c21db808bba7e57074d160963"/>
    <w:p>
      <w:pPr>
        <w:pStyle w:val="Heading2"/>
      </w:pPr>
      <w:r>
        <w:t xml:space="preserve">Subject: Internship Application Letter for Diplomat Development Program in Kazakhstan Almaty</w:t>
      </w:r>
    </w:p>
    <w:p>
      <w:pPr>
        <w:pStyle w:val="FirstParagraph"/>
      </w:pPr>
      <w:r>
        <w:t xml:space="preserve">Dear Esteemed Members of the Hiring Committee,</w:t>
      </w:r>
    </w:p>
    <w:p>
      <w:pPr>
        <w:pStyle w:val="BodyText"/>
      </w:pPr>
      <w:r>
        <w:t xml:space="preserve">With profound enthusiasm and deep respect for the diplomatic heritage of our shared global community, I am writing to submit my formal Internship Application Letter for the Diplomat Development Program at the Ministry of Foreign Affairs in Kazakhstan Almaty. As an emerging international relations scholar with a specialized focus on Central Asian geopolitics and cross-cultural diplomacy, I have long admired Kazakhstan's pivotal role as a bridge between Europe and Asia—a position that makes Almaty not merely a city but an indispensable epicenter of diplomatic innovation. This internship represents the critical first step toward my lifelong aspiration to serve as an effective Diplomat representing my home nation on the global stage, with particular focus on fostering mutual understanding within Eurasian frameworks.</w:t>
      </w:r>
    </w:p>
    <w:p>
      <w:pPr>
        <w:pStyle w:val="BodyText"/>
      </w:pPr>
      <w:r>
        <w:t xml:space="preserve">The strategic significance of Kazakhstan Almaty cannot be overstated in contemporary international relations. As a former capital and current economic hub, Almaty hosts numerous diplomatic missions, international summits (including the annual SCO ministerial meetings), and specialized forums such as the Forum on Security Cooperation. The city’s unique position—surrounded by mountain ranges that historically separated civilizations yet connected through Silk Road networks—embodies the very essence of what a modern Diplomat must navigate: complex cultural intersections where respect for tradition meets dynamic global engagement. I have studied Kazakhstan's diplomatic initiatives extensively, particularly its leadership in promoting the "Silk Road 21st Century" vision and its role as host to organizations like the UN Economic Commission for Europe (UNECE). This internship opportunity in Almaty would allow me to directly contribute to these vital efforts while learning from seasoned Diplomats who navigate this intricate landscape daily.</w:t>
      </w:r>
    </w:p>
    <w:p>
      <w:pPr>
        <w:pStyle w:val="BodyText"/>
      </w:pPr>
      <w:r>
        <w:t xml:space="preserve">My academic background at [Your University] has prepared me rigorously for this Diplomat-focused internship. I completed a bachelor's degree in International Affairs with honors, specializing in Eurasian Security Studies, where my thesis analyzed Kazakhstan’s multilateral engagement with BRICS and the Shanghai Cooperation Organization (SCO). This research required extensive fieldwork—interviewing diplomats stationed in Almaty and analyzing policy documents from the Ministry of Foreign Affairs. I also achieved fluency in Kazakh (C1 level) through immersive study at the Kazakh Language Institute in Astana, complemented by advanced Russian and professional English proficiency. These linguistic skills are not merely academic; they reflect my commitment to genuine cultural engagement—a prerequisite for any successful Diplomat operating within Kazakhstan's diverse society. Furthermore, I participated in Model UN simulations where I represented Kazakhstan at the UN Security Council, negotiating regional stability protocols that closely mirrored current challenges in Central Asia.</w:t>
      </w:r>
    </w:p>
    <w:p>
      <w:pPr>
        <w:pStyle w:val="BodyText"/>
      </w:pPr>
      <w:r>
        <w:t xml:space="preserve">What draws me specifically to the Diplomat Internship Program in Almaty is its unique emphasis on practical application within a city where theory meets reality daily. While academic knowledge provides essential frameworks, I believe true diplomatic competence emerges from observing negotiations at the National Security Council, assisting consular teams serving expatriates and refugees, or documenting cultural exchanges during events like the International Jazz Festival (a diplomatic touchpoint that attracts global artists). I am particularly eager to contribute to initiatives supporting Kazakhstan’s international youth diplomacy programs—projects that build future leaders in our region. My volunteer experience with the</w:t>
      </w:r>
      <w:r>
        <w:t xml:space="preserve"> </w:t>
      </w:r>
      <w:r>
        <w:rPr>
          <w:iCs/>
          <w:i/>
        </w:rPr>
        <w:t xml:space="preserve">Global Youth Ambassadors Initiative</w:t>
      </w:r>
      <w:r>
        <w:t xml:space="preserve"> </w:t>
      </w:r>
      <w:r>
        <w:t xml:space="preserve">at [Your Organization] involved organizing cross-border student exchanges between European and Central Asian universities, where I managed logistics for over 150 participants. This taught me how to navigate bureaucratic processes while fostering personal connections—skills directly transferable to a Diplomat’s daily responsibilities in Almaty.</w:t>
      </w:r>
    </w:p>
    <w:p>
      <w:pPr>
        <w:pStyle w:val="BodyText"/>
      </w:pPr>
      <w:r>
        <w:t xml:space="preserve">As a future Diplomat, I recognize that success in this role demands more than academic excellence; it requires humility, adaptability, and an unwavering commitment to peaceful dialogue. Kazakhstan has consistently demonstrated these values through its neutral foreign policy stance and humanitarian efforts during global crises. The Ministry’s recent work facilitating peace talks between regional actors exemplifies this ethos—precisely the kind of diplomatic leadership I aspire to emulate. In Almaty, I would immerse myself in the city’s vibrant diplomatic community: attending briefings at the American Embassy's cultural center, observing mediations at the Kazakh Institute for Strategic Studies, and participating in workshops on conflict resolution hosted by UNDP offices. My goal is to absorb these practices not as an observer but as a dedicated intern actively contributing to projects that advance Kazakhstan’s international standing.</w:t>
      </w:r>
    </w:p>
    <w:p>
      <w:pPr>
        <w:pStyle w:val="BodyText"/>
      </w:pPr>
      <w:r>
        <w:t xml:space="preserve">Furthermore, I understand that diplomacy in Kazakhstan Almaty operates within a dynamic ecosystem where historical context shapes current initiatives. From the legacy of Soviet-era diplomatic protocols to contemporary digital diplomacy tools, understanding this evolution is crucial. My research on the transformation of Kazakhstan’s foreign policy since independence revealed how Almaty’s diplomatic community has evolved from purely state-centric engagements to inclusive public diplomacy models—exactly the modern approach I wish to champion. This internship would enable me to witness firsthand how young Diplomats integrate traditional negotiation skills with innovative technologies like AI-assisted cultural analysis, a practice increasingly adopted in our digital age.</w:t>
      </w:r>
    </w:p>
    <w:p>
      <w:pPr>
        <w:pStyle w:val="BodyText"/>
      </w:pPr>
      <w:r>
        <w:t xml:space="preserve">Finally, I am deeply motivated by Kazakhstan’s vision for its future as a "bridge nation" between continents. The prospect of contributing to this mission during my internship in Almaty fills me with immense responsibility and excitement. I have attached my resume, academic transcripts, and letters of recommendation from professors who have witnessed my dedication to diplomatic studies. I am prepared to begin immediately and commit fully to the program’s demanding schedule, including weekend work during major international events in the city.</w:t>
      </w:r>
    </w:p>
    <w:p>
      <w:pPr>
        <w:pStyle w:val="BodyText"/>
      </w:pPr>
      <w:r>
        <w:t xml:space="preserve">Thank you for considering this Internship Application Letter for a position that represents not merely an opportunity but a commitment to building enduring global partnerships from the heart of Eurasia. I am confident that my academic rigor, linguistic capabilities, and genuine passion for diplomatic service align precisely with the Ministry’s mission to cultivate future Diplomats who uphold Kazakhstan’s highest traditions of international cooperation. I eagerly anticipate the possibility of contributing to your esteemed institution in Almaty and welcome the opportunity for an interview at your earliest convenience.</w:t>
      </w:r>
    </w:p>
    <w:p>
      <w:pPr>
        <w:pStyle w:val="BodyText"/>
      </w:pPr>
      <w:r>
        <w:t xml:space="preserve">Respectfully submitted,</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Kazakhstan Almaty</dc:title>
  <dc:creator/>
  <dc:language>en</dc:language>
  <cp:keywords/>
  <dcterms:created xsi:type="dcterms:W3CDTF">2026-07-23T09:47:14Z</dcterms:created>
  <dcterms:modified xsi:type="dcterms:W3CDTF">2026-07-23T09:47:14Z</dcterms:modified>
</cp:coreProperties>
</file>

<file path=docProps/custom.xml><?xml version="1.0" encoding="utf-8"?>
<Properties xmlns="http://schemas.openxmlformats.org/officeDocument/2006/custom-properties" xmlns:vt="http://schemas.openxmlformats.org/officeDocument/2006/docPropsVTypes"/>
</file>